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B9CDF" w14:textId="5BA3DB10" w:rsidR="00941EA4" w:rsidRDefault="00941EA4" w:rsidP="04FD01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078E63" w14:textId="2E2A8726" w:rsidR="003F70E6" w:rsidRPr="00BB2767" w:rsidRDefault="20137891" w:rsidP="00941E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0C5F172">
        <w:rPr>
          <w:rFonts w:ascii="Times New Roman" w:eastAsia="Times New Roman" w:hAnsi="Times New Roman" w:cs="Times New Roman"/>
          <w:b/>
          <w:bCs/>
          <w:sz w:val="24"/>
          <w:szCs w:val="24"/>
        </w:rPr>
        <w:t>Rutgers Cancer Institute</w:t>
      </w:r>
    </w:p>
    <w:p w14:paraId="1815CE93" w14:textId="7B9F50F0" w:rsidR="20137891" w:rsidRPr="006243B7" w:rsidRDefault="20137891" w:rsidP="006243B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B2767">
        <w:rPr>
          <w:rFonts w:ascii="Times New Roman" w:eastAsia="Times New Roman" w:hAnsi="Times New Roman" w:cs="Times New Roman"/>
          <w:b/>
          <w:bCs/>
          <w:sz w:val="24"/>
          <w:szCs w:val="24"/>
        </w:rPr>
        <w:t>Summer Clinical Research Internship Program</w:t>
      </w:r>
      <w:r w:rsidR="00BB2767" w:rsidRPr="00BB276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ppli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B2767" w:rsidRPr="00BB2767" w14:paraId="7DEFD207" w14:textId="77777777" w:rsidTr="04FD015D">
        <w:tc>
          <w:tcPr>
            <w:tcW w:w="9350" w:type="dxa"/>
            <w:tcBorders>
              <w:bottom w:val="single" w:sz="4" w:space="0" w:color="auto"/>
            </w:tcBorders>
          </w:tcPr>
          <w:p w14:paraId="7E531BEB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719A587" w14:textId="3410A9E9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me</w:t>
            </w:r>
          </w:p>
        </w:tc>
      </w:tr>
      <w:tr w:rsidR="00BB2767" w:rsidRPr="00BB2767" w14:paraId="5778DC84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27BCD19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22E8C922" w14:textId="55630320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ddress</w:t>
            </w:r>
          </w:p>
        </w:tc>
      </w:tr>
      <w:tr w:rsidR="00BB2767" w:rsidRPr="00BB2767" w14:paraId="7FEBCF5E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03F8350A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5AF18E45" w14:textId="72781630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mail</w:t>
            </w:r>
          </w:p>
        </w:tc>
      </w:tr>
      <w:tr w:rsidR="00BB2767" w:rsidRPr="00BB2767" w14:paraId="4F17A4EA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20AB0A3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73F9BEBF" w14:textId="64176F03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hone Number</w:t>
            </w:r>
          </w:p>
        </w:tc>
      </w:tr>
      <w:tr w:rsidR="00BB2767" w:rsidRPr="00BB2767" w14:paraId="36AF0FCE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4027126F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4B4BD173" w14:textId="1F27424C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me of College</w:t>
            </w:r>
          </w:p>
        </w:tc>
      </w:tr>
      <w:tr w:rsidR="00BB2767" w:rsidRPr="00BB2767" w14:paraId="348D4633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A7BA72D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EA03E93" w14:textId="35FB0856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gram of Study</w:t>
            </w:r>
          </w:p>
        </w:tc>
      </w:tr>
      <w:tr w:rsidR="00BB2767" w:rsidRPr="00BB2767" w14:paraId="61EF50AF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6D284073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50302459" w14:textId="74C964AD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nticipated date of graduation</w:t>
            </w:r>
          </w:p>
        </w:tc>
      </w:tr>
      <w:tr w:rsidR="00BB2767" w:rsidRPr="00BB2767" w14:paraId="0EDBB79B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19F8C9E7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309179E" w14:textId="3C3D6281" w:rsidR="00BB2767" w:rsidRPr="006243B7" w:rsidRDefault="00BB2767" w:rsidP="006243B7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43B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V or Resume attached</w:t>
            </w:r>
          </w:p>
        </w:tc>
      </w:tr>
      <w:tr w:rsidR="00BB2767" w:rsidRPr="00BB2767" w14:paraId="4F5F84F5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0D09A475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516CA0BE" w14:textId="73A48039" w:rsidR="00BB2767" w:rsidRPr="006243B7" w:rsidRDefault="00BB2767" w:rsidP="006243B7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43B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nofficial College Transcript attached</w:t>
            </w:r>
            <w:r w:rsidR="006243B7" w:rsidRPr="006243B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BB2767" w:rsidRPr="00BB2767" w14:paraId="586C4683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27C0EB6D" w14:textId="77777777" w:rsidR="00BB2767" w:rsidRPr="006243B7" w:rsidRDefault="00BB2767" w:rsidP="00941EA4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14:paraId="28BC3C91" w14:textId="528B2DE1" w:rsidR="00BB2767" w:rsidRPr="00BB2767" w:rsidRDefault="00BB2767" w:rsidP="04FD015D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FD015D">
              <w:rPr>
                <w:rFonts w:ascii="Times New Roman" w:eastAsia="Times New Roman" w:hAnsi="Times New Roman" w:cs="Times New Roman"/>
                <w:sz w:val="24"/>
                <w:szCs w:val="24"/>
              </w:rPr>
              <w:t>Cover letter with description of qualifications and how you feel this program will help you achieve your professional goals attached</w:t>
            </w:r>
          </w:p>
        </w:tc>
      </w:tr>
      <w:tr w:rsidR="00BB2767" w:rsidRPr="00BB2767" w14:paraId="29547182" w14:textId="77777777" w:rsidTr="04FD015D">
        <w:tc>
          <w:tcPr>
            <w:tcW w:w="9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2DB1229" w14:textId="409E8AC3" w:rsidR="00BB2767" w:rsidRPr="00BB2767" w:rsidRDefault="00BB2767" w:rsidP="00BB27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ference Number One</w:t>
            </w:r>
          </w:p>
        </w:tc>
      </w:tr>
      <w:tr w:rsidR="00BB2767" w:rsidRPr="00BB2767" w14:paraId="60063CBC" w14:textId="77777777" w:rsidTr="04FD015D">
        <w:tc>
          <w:tcPr>
            <w:tcW w:w="9350" w:type="dxa"/>
            <w:tcBorders>
              <w:bottom w:val="single" w:sz="4" w:space="0" w:color="auto"/>
            </w:tcBorders>
          </w:tcPr>
          <w:p w14:paraId="0DA17D4D" w14:textId="77777777" w:rsidR="00BB2767" w:rsidRPr="006243B7" w:rsidRDefault="00BB2767" w:rsidP="00941EA4">
            <w:pP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  <w:p w14:paraId="4F5A8DFF" w14:textId="26E3D650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me</w:t>
            </w:r>
          </w:p>
        </w:tc>
      </w:tr>
      <w:tr w:rsidR="00BB2767" w:rsidRPr="00BB2767" w14:paraId="2909D8DD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3F55B5B0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4729C8D1" w14:textId="0750BC55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mail</w:t>
            </w:r>
          </w:p>
        </w:tc>
      </w:tr>
      <w:tr w:rsidR="00BB2767" w:rsidRPr="00BB2767" w14:paraId="5B198A95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49ECF0E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01685D8" w14:textId="5627EC3D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hone Number</w:t>
            </w:r>
          </w:p>
        </w:tc>
      </w:tr>
      <w:tr w:rsidR="00BB2767" w:rsidRPr="00BB2767" w14:paraId="2D823E30" w14:textId="77777777" w:rsidTr="04FD015D">
        <w:tc>
          <w:tcPr>
            <w:tcW w:w="9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BDAA1EA" w14:textId="7A0A8774" w:rsidR="00BB2767" w:rsidRPr="00BB2767" w:rsidRDefault="00BB2767" w:rsidP="00BB27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ference Number Two</w:t>
            </w:r>
          </w:p>
        </w:tc>
      </w:tr>
      <w:tr w:rsidR="00BB2767" w:rsidRPr="00BB2767" w14:paraId="1DA8F161" w14:textId="77777777" w:rsidTr="04FD015D">
        <w:tc>
          <w:tcPr>
            <w:tcW w:w="9350" w:type="dxa"/>
            <w:tcBorders>
              <w:bottom w:val="single" w:sz="4" w:space="0" w:color="auto"/>
            </w:tcBorders>
          </w:tcPr>
          <w:p w14:paraId="4710D226" w14:textId="77777777" w:rsidR="00BB2767" w:rsidRPr="006243B7" w:rsidRDefault="00BB2767" w:rsidP="00941EA4">
            <w:pP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  <w:p w14:paraId="467F533C" w14:textId="6B7A1F54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me</w:t>
            </w:r>
          </w:p>
        </w:tc>
      </w:tr>
      <w:tr w:rsidR="00BB2767" w:rsidRPr="00BB2767" w14:paraId="0C127D64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19524F21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3DF8C7B7" w14:textId="6B5AE6BA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mail</w:t>
            </w:r>
          </w:p>
        </w:tc>
      </w:tr>
      <w:tr w:rsidR="00BB2767" w:rsidRPr="00BB2767" w14:paraId="60924182" w14:textId="77777777" w:rsidTr="04FD015D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28D87DCC" w14:textId="77777777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59D59FE" w14:textId="05B26BA6" w:rsidR="00BB2767" w:rsidRPr="00BB2767" w:rsidRDefault="00BB2767" w:rsidP="00941EA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B276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hone Number</w:t>
            </w:r>
          </w:p>
        </w:tc>
      </w:tr>
    </w:tbl>
    <w:p w14:paraId="2B58C0AC" w14:textId="3C34A2D8" w:rsidR="20137891" w:rsidRPr="00941EA4" w:rsidRDefault="006243B7" w:rsidP="00941EA4">
      <w:pPr>
        <w:spacing w:after="0" w:line="240" w:lineRule="auto"/>
        <w:rPr>
          <w:rFonts w:ascii="Times New Roman" w:eastAsia="Times New Roman" w:hAnsi="Times New Roman" w:cs="Times New Roman"/>
        </w:rPr>
      </w:pPr>
      <w:r w:rsidRPr="50C5F172">
        <w:rPr>
          <w:rFonts w:ascii="Times New Roman" w:eastAsia="Times New Roman" w:hAnsi="Times New Roman" w:cs="Times New Roman"/>
          <w:b/>
          <w:bCs/>
          <w:u w:val="single"/>
        </w:rPr>
        <w:t>Send the completed application and all supporting documents</w:t>
      </w:r>
      <w:r w:rsidR="22B80932" w:rsidRPr="50C5F172">
        <w:rPr>
          <w:rFonts w:ascii="Times New Roman" w:eastAsia="Times New Roman" w:hAnsi="Times New Roman" w:cs="Times New Roman"/>
          <w:b/>
          <w:bCs/>
          <w:u w:val="single"/>
        </w:rPr>
        <w:t xml:space="preserve"> by March 31st</w:t>
      </w:r>
      <w:r w:rsidRPr="50C5F172">
        <w:rPr>
          <w:rFonts w:ascii="Times New Roman" w:eastAsia="Times New Roman" w:hAnsi="Times New Roman" w:cs="Times New Roman"/>
          <w:b/>
          <w:bCs/>
        </w:rPr>
        <w:t>:</w:t>
      </w:r>
    </w:p>
    <w:p w14:paraId="751C93DF" w14:textId="572D5E5D" w:rsidR="20137891" w:rsidRPr="00941EA4" w:rsidRDefault="20137891" w:rsidP="00941EA4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74A84AF9" w14:textId="7E1EFC49" w:rsidR="20137891" w:rsidRDefault="20137891" w:rsidP="00941EA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941EA4">
        <w:rPr>
          <w:rFonts w:ascii="Times New Roman" w:eastAsia="Times New Roman" w:hAnsi="Times New Roman" w:cs="Times New Roman"/>
        </w:rPr>
        <w:t>Ginnette Watkins-Keller DNP, RN, NEA-BC, OCN</w:t>
      </w:r>
    </w:p>
    <w:p w14:paraId="05C18079" w14:textId="7470C063" w:rsidR="006243B7" w:rsidRDefault="006243B7" w:rsidP="00941EA4">
      <w:pPr>
        <w:spacing w:after="0" w:line="240" w:lineRule="auto"/>
        <w:rPr>
          <w:rFonts w:ascii="Times New Roman" w:eastAsia="Times New Roman" w:hAnsi="Times New Roman" w:cs="Times New Roman"/>
        </w:rPr>
      </w:pPr>
      <w:r w:rsidRPr="04FD015D">
        <w:rPr>
          <w:rFonts w:ascii="Times New Roman" w:eastAsia="Times New Roman" w:hAnsi="Times New Roman" w:cs="Times New Roman"/>
        </w:rPr>
        <w:t>Associate Director of Clinical Trial Administration</w:t>
      </w:r>
    </w:p>
    <w:p w14:paraId="3655FA4D" w14:textId="72E919CB" w:rsidR="006243B7" w:rsidRPr="00941EA4" w:rsidRDefault="006243B7" w:rsidP="00941EA4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utgers Cancer Institute</w:t>
      </w:r>
      <w:r w:rsidR="001723F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– Office of Human Research Services</w:t>
      </w:r>
    </w:p>
    <w:p w14:paraId="4B56723D" w14:textId="5EDAF139" w:rsidR="20137891" w:rsidRPr="00941EA4" w:rsidRDefault="20137891" w:rsidP="00941EA4">
      <w:pPr>
        <w:spacing w:after="0" w:line="240" w:lineRule="auto"/>
        <w:rPr>
          <w:rFonts w:ascii="Times New Roman" w:eastAsia="Times New Roman" w:hAnsi="Times New Roman" w:cs="Times New Roman"/>
        </w:rPr>
      </w:pPr>
      <w:hyperlink r:id="rId10">
        <w:r w:rsidRPr="00941EA4">
          <w:rPr>
            <w:rStyle w:val="Hyperlink"/>
            <w:rFonts w:ascii="Times New Roman" w:eastAsia="Times New Roman" w:hAnsi="Times New Roman" w:cs="Times New Roman"/>
          </w:rPr>
          <w:t>watkingm@cinj.rutgers.edu</w:t>
        </w:r>
      </w:hyperlink>
      <w:r w:rsidRPr="00941EA4">
        <w:rPr>
          <w:rFonts w:ascii="Times New Roman" w:eastAsia="Times New Roman" w:hAnsi="Times New Roman" w:cs="Times New Roman"/>
        </w:rPr>
        <w:t xml:space="preserve"> </w:t>
      </w:r>
    </w:p>
    <w:sectPr w:rsidR="20137891" w:rsidRPr="00941EA4" w:rsidSect="00941EA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44EE6" w14:textId="77777777" w:rsidR="00C3654D" w:rsidRDefault="00C3654D" w:rsidP="00941EA4">
      <w:pPr>
        <w:spacing w:after="0" w:line="240" w:lineRule="auto"/>
      </w:pPr>
      <w:r>
        <w:separator/>
      </w:r>
    </w:p>
  </w:endnote>
  <w:endnote w:type="continuationSeparator" w:id="0">
    <w:p w14:paraId="1BA18CB0" w14:textId="77777777" w:rsidR="00C3654D" w:rsidRDefault="00C3654D" w:rsidP="00941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A6C28" w14:textId="77777777" w:rsidR="00941EA4" w:rsidRDefault="00941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69CAE" w14:textId="4746230C" w:rsidR="00941EA4" w:rsidRDefault="00941EA4">
    <w:pPr>
      <w:pStyle w:val="Foot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68BB5FAB" wp14:editId="1FB14C35">
          <wp:simplePos x="0" y="0"/>
          <wp:positionH relativeFrom="page">
            <wp:posOffset>6108700</wp:posOffset>
          </wp:positionH>
          <wp:positionV relativeFrom="page">
            <wp:posOffset>9316085</wp:posOffset>
          </wp:positionV>
          <wp:extent cx="1193800" cy="477520"/>
          <wp:effectExtent l="0" t="0" r="0" b="508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mpCancerCenter_h_RGB_GREY_Bad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3800" cy="4775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40AD8" w14:textId="77777777" w:rsidR="00941EA4" w:rsidRDefault="00941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493E2" w14:textId="77777777" w:rsidR="00C3654D" w:rsidRDefault="00C3654D" w:rsidP="00941EA4">
      <w:pPr>
        <w:spacing w:after="0" w:line="240" w:lineRule="auto"/>
      </w:pPr>
      <w:r>
        <w:separator/>
      </w:r>
    </w:p>
  </w:footnote>
  <w:footnote w:type="continuationSeparator" w:id="0">
    <w:p w14:paraId="779B07EA" w14:textId="77777777" w:rsidR="00C3654D" w:rsidRDefault="00C3654D" w:rsidP="00941E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9217E" w14:textId="77777777" w:rsidR="00941EA4" w:rsidRDefault="00941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54597" w14:textId="375A1821" w:rsidR="00941EA4" w:rsidRDefault="50C5F172">
    <w:pPr>
      <w:pStyle w:val="Header"/>
    </w:pPr>
    <w:r>
      <w:rPr>
        <w:noProof/>
      </w:rPr>
      <w:drawing>
        <wp:inline distT="0" distB="0" distL="0" distR="0" wp14:anchorId="74FCC6DF" wp14:editId="5AC998C2">
          <wp:extent cx="2773921" cy="530398"/>
          <wp:effectExtent l="0" t="0" r="0" b="0"/>
          <wp:docPr id="1717967283" name="Picture 1717967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3921" cy="530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A464AA" w14:textId="77777777" w:rsidR="00941EA4" w:rsidRDefault="00941E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1379B"/>
    <w:multiLevelType w:val="multilevel"/>
    <w:tmpl w:val="EE48CC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decimal"/>
      <w:lvlText w:val="%1.%2.%3.%4.%5."/>
      <w:lvlJc w:val="left"/>
      <w:pPr>
        <w:ind w:left="3240" w:hanging="360"/>
      </w:pPr>
    </w:lvl>
    <w:lvl w:ilvl="5">
      <w:start w:val="1"/>
      <w:numFmt w:val="decimal"/>
      <w:lvlText w:val="%1.%2.%3.%4.%5.%6."/>
      <w:lvlJc w:val="lef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decimal"/>
      <w:lvlText w:val="%1.%2.%3.%4.%5.%6.%7.%8."/>
      <w:lvlJc w:val="left"/>
      <w:pPr>
        <w:ind w:left="5400" w:hanging="360"/>
      </w:pPr>
    </w:lvl>
    <w:lvl w:ilvl="8">
      <w:start w:val="1"/>
      <w:numFmt w:val="decimal"/>
      <w:lvlText w:val="%1.%2.%3.%4.%5.%6.%7.%8.%9."/>
      <w:lvlJc w:val="left"/>
      <w:pPr>
        <w:ind w:left="6120" w:hanging="180"/>
      </w:pPr>
    </w:lvl>
  </w:abstractNum>
  <w:abstractNum w:abstractNumId="1" w15:restartNumberingAfterBreak="0">
    <w:nsid w:val="10124303"/>
    <w:multiLevelType w:val="hybridMultilevel"/>
    <w:tmpl w:val="3A52CFD2"/>
    <w:lvl w:ilvl="0" w:tplc="357639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6C43B3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734FAF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D0A4BB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370D28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FB6DBD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74E78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6D6499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E84DA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A63DDD"/>
    <w:multiLevelType w:val="hybridMultilevel"/>
    <w:tmpl w:val="27A0744C"/>
    <w:lvl w:ilvl="0" w:tplc="730CEC0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70671"/>
    <w:multiLevelType w:val="hybridMultilevel"/>
    <w:tmpl w:val="AD367EB0"/>
    <w:lvl w:ilvl="0" w:tplc="A5CC05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2A437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942531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15AC6B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E2E40A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CC23ED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2A0FA3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D060FD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006DD9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B56081"/>
    <w:multiLevelType w:val="hybridMultilevel"/>
    <w:tmpl w:val="025E1C04"/>
    <w:lvl w:ilvl="0" w:tplc="5EF8E046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436A71"/>
    <w:multiLevelType w:val="hybridMultilevel"/>
    <w:tmpl w:val="E64A366E"/>
    <w:lvl w:ilvl="0" w:tplc="5EF8E046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E007D5"/>
    <w:multiLevelType w:val="hybridMultilevel"/>
    <w:tmpl w:val="454281A0"/>
    <w:lvl w:ilvl="0" w:tplc="6BDA1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220D70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95CE1C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ACBF2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B8C790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1262FC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920F1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0697C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76E9B1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1914645">
    <w:abstractNumId w:val="1"/>
  </w:num>
  <w:num w:numId="2" w16cid:durableId="814491753">
    <w:abstractNumId w:val="3"/>
  </w:num>
  <w:num w:numId="3" w16cid:durableId="1917401643">
    <w:abstractNumId w:val="6"/>
  </w:num>
  <w:num w:numId="4" w16cid:durableId="380327190">
    <w:abstractNumId w:val="0"/>
  </w:num>
  <w:num w:numId="5" w16cid:durableId="1530608010">
    <w:abstractNumId w:val="2"/>
  </w:num>
  <w:num w:numId="6" w16cid:durableId="1103451690">
    <w:abstractNumId w:val="5"/>
  </w:num>
  <w:num w:numId="7" w16cid:durableId="3158841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DM3tjQ0NTcztDBV0lEKTi0uzszPAykwrgUAv02PwCwAAAA="/>
  </w:docVars>
  <w:rsids>
    <w:rsidRoot w:val="7C1B0C2A"/>
    <w:rsid w:val="001723F3"/>
    <w:rsid w:val="0019366C"/>
    <w:rsid w:val="002464F8"/>
    <w:rsid w:val="002505A5"/>
    <w:rsid w:val="00285B0B"/>
    <w:rsid w:val="003F70E6"/>
    <w:rsid w:val="004C475D"/>
    <w:rsid w:val="00565287"/>
    <w:rsid w:val="005D578F"/>
    <w:rsid w:val="006243B7"/>
    <w:rsid w:val="00736A11"/>
    <w:rsid w:val="00941EA4"/>
    <w:rsid w:val="009B2786"/>
    <w:rsid w:val="00AA3D13"/>
    <w:rsid w:val="00BB2767"/>
    <w:rsid w:val="00BC6B7C"/>
    <w:rsid w:val="00C3654D"/>
    <w:rsid w:val="044AE356"/>
    <w:rsid w:val="04FD015D"/>
    <w:rsid w:val="05205911"/>
    <w:rsid w:val="06798A3F"/>
    <w:rsid w:val="08155AA0"/>
    <w:rsid w:val="10683093"/>
    <w:rsid w:val="166C964B"/>
    <w:rsid w:val="19A4370D"/>
    <w:rsid w:val="1AA1E961"/>
    <w:rsid w:val="1C10F682"/>
    <w:rsid w:val="1C3A0E4F"/>
    <w:rsid w:val="1DACC6E3"/>
    <w:rsid w:val="1E8A8136"/>
    <w:rsid w:val="20137891"/>
    <w:rsid w:val="20EE1327"/>
    <w:rsid w:val="2119186B"/>
    <w:rsid w:val="22B80932"/>
    <w:rsid w:val="25E49C08"/>
    <w:rsid w:val="29242A50"/>
    <w:rsid w:val="2BABD01E"/>
    <w:rsid w:val="2C30C5CE"/>
    <w:rsid w:val="2DB36DD2"/>
    <w:rsid w:val="2E3771FB"/>
    <w:rsid w:val="2F4F3E33"/>
    <w:rsid w:val="3004D03E"/>
    <w:rsid w:val="37DE5441"/>
    <w:rsid w:val="385FEFF2"/>
    <w:rsid w:val="3879184F"/>
    <w:rsid w:val="393A4E1A"/>
    <w:rsid w:val="3B21348C"/>
    <w:rsid w:val="3B9790B4"/>
    <w:rsid w:val="3C2DC13B"/>
    <w:rsid w:val="3ECF3176"/>
    <w:rsid w:val="40842A34"/>
    <w:rsid w:val="4206D238"/>
    <w:rsid w:val="429D02BF"/>
    <w:rsid w:val="43BBCAF6"/>
    <w:rsid w:val="46DA435B"/>
    <w:rsid w:val="47CE064E"/>
    <w:rsid w:val="487613BC"/>
    <w:rsid w:val="4A11E41D"/>
    <w:rsid w:val="4B1ADDF6"/>
    <w:rsid w:val="4E13A44F"/>
    <w:rsid w:val="50C5F172"/>
    <w:rsid w:val="521CF602"/>
    <w:rsid w:val="5325EFDB"/>
    <w:rsid w:val="555496C4"/>
    <w:rsid w:val="57AB8664"/>
    <w:rsid w:val="5BC3D848"/>
    <w:rsid w:val="607431AD"/>
    <w:rsid w:val="6210020E"/>
    <w:rsid w:val="63ABD26F"/>
    <w:rsid w:val="6B20B3CD"/>
    <w:rsid w:val="6CAAA747"/>
    <w:rsid w:val="6D52B4B5"/>
    <w:rsid w:val="6DBD9081"/>
    <w:rsid w:val="6E58548F"/>
    <w:rsid w:val="6EEE8516"/>
    <w:rsid w:val="7434BF8B"/>
    <w:rsid w:val="74B5B92C"/>
    <w:rsid w:val="75D08FEC"/>
    <w:rsid w:val="7AA4010F"/>
    <w:rsid w:val="7C1B0C2A"/>
    <w:rsid w:val="7DDBA1D1"/>
    <w:rsid w:val="7E6E7859"/>
    <w:rsid w:val="7F77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B0C2A"/>
  <w15:chartTrackingRefBased/>
  <w15:docId w15:val="{8D554A9D-7315-4D96-A3A6-74404262C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1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EA4"/>
  </w:style>
  <w:style w:type="paragraph" w:styleId="Footer">
    <w:name w:val="footer"/>
    <w:basedOn w:val="Normal"/>
    <w:link w:val="FooterChar"/>
    <w:uiPriority w:val="99"/>
    <w:unhideWhenUsed/>
    <w:rsid w:val="00941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EA4"/>
  </w:style>
  <w:style w:type="table" w:styleId="TableGrid">
    <w:name w:val="Table Grid"/>
    <w:basedOn w:val="TableNormal"/>
    <w:uiPriority w:val="39"/>
    <w:rsid w:val="00BB2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watkingm@cinj.rutgers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12D748AF3E024FB55A65F25A2A969F" ma:contentTypeVersion="13" ma:contentTypeDescription="Create a new document." ma:contentTypeScope="" ma:versionID="724d1441253996b194a3ce8f83a14372">
  <xsd:schema xmlns:xsd="http://www.w3.org/2001/XMLSchema" xmlns:xs="http://www.w3.org/2001/XMLSchema" xmlns:p="http://schemas.microsoft.com/office/2006/metadata/properties" xmlns:ns3="bb9da70e-defa-4b95-bd54-75b69d556105" xmlns:ns4="8e8cb67e-65b8-4390-881d-fd3cd09628ec" targetNamespace="http://schemas.microsoft.com/office/2006/metadata/properties" ma:root="true" ma:fieldsID="f32fa44d1f418f10b2c8983ef759ecff" ns3:_="" ns4:_="">
    <xsd:import namespace="bb9da70e-defa-4b95-bd54-75b69d556105"/>
    <xsd:import namespace="8e8cb67e-65b8-4390-881d-fd3cd09628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da70e-defa-4b95-bd54-75b69d5561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cb67e-65b8-4390-881d-fd3cd09628e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1180D3-37F8-4A35-96CE-9D74A64907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4BFB5B-4196-4C36-82FC-903E2BB186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70DDFD-A750-474D-BF1F-1A56D66AD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da70e-defa-4b95-bd54-75b69d556105"/>
    <ds:schemaRef ds:uri="8e8cb67e-65b8-4390-881d-fd3cd0962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nette Watkins-Keller</dc:creator>
  <cp:keywords/>
  <dc:description/>
  <cp:lastModifiedBy>Jillian Ahearn</cp:lastModifiedBy>
  <cp:revision>3</cp:revision>
  <dcterms:created xsi:type="dcterms:W3CDTF">2025-01-17T18:49:00Z</dcterms:created>
  <dcterms:modified xsi:type="dcterms:W3CDTF">2025-01-1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12D748AF3E024FB55A65F25A2A969F</vt:lpwstr>
  </property>
</Properties>
</file>